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5E734" w14:textId="2B98440D" w:rsidR="00736EBD" w:rsidRDefault="00E95184" w:rsidP="00626B36">
      <w:pPr>
        <w:rPr>
          <w:rFonts w:asciiTheme="minorHAnsi" w:hAnsiTheme="minorHAnsi" w:cstheme="minorHAnsi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771C4A" w:rsidRPr="00BE01A5">
        <w:rPr>
          <w:rFonts w:asciiTheme="minorHAnsi" w:hAnsiTheme="minorHAnsi" w:cstheme="minorHAnsi"/>
          <w:highlight w:val="yellow"/>
        </w:rPr>
        <w:t>[Insert Date</w:t>
      </w:r>
      <w:r w:rsidR="00BE01A5" w:rsidRPr="00BE01A5">
        <w:rPr>
          <w:rFonts w:asciiTheme="minorHAnsi" w:hAnsiTheme="minorHAnsi" w:cstheme="minorHAnsi"/>
          <w:highlight w:val="yellow"/>
        </w:rPr>
        <w:t>]</w:t>
      </w:r>
    </w:p>
    <w:p w14:paraId="3E249E10" w14:textId="77777777" w:rsidR="00736EBD" w:rsidRDefault="00736EBD" w:rsidP="00736EBD">
      <w:pPr>
        <w:jc w:val="center"/>
        <w:rPr>
          <w:rFonts w:asciiTheme="minorHAnsi" w:hAnsiTheme="minorHAnsi" w:cstheme="minorHAnsi"/>
        </w:rPr>
      </w:pPr>
    </w:p>
    <w:p w14:paraId="1DD09518" w14:textId="77777777" w:rsidR="00736EBD" w:rsidRDefault="00736EBD" w:rsidP="00736EBD">
      <w:pPr>
        <w:rPr>
          <w:rFonts w:asciiTheme="minorHAnsi" w:hAnsiTheme="minorHAnsi" w:cstheme="minorHAnsi"/>
          <w:szCs w:val="22"/>
        </w:rPr>
      </w:pPr>
    </w:p>
    <w:p w14:paraId="1B64C4CA" w14:textId="0992E4CB" w:rsidR="00152A61" w:rsidRPr="00152A61" w:rsidRDefault="00747439" w:rsidP="00152A61">
      <w:p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Jason Steele, MPH</w:t>
      </w:r>
    </w:p>
    <w:p w14:paraId="03DE2DE9" w14:textId="33CC8F16" w:rsidR="00152A61" w:rsidRPr="00152A61" w:rsidRDefault="00747439" w:rsidP="00152A61">
      <w:p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Public Health Analyst</w:t>
      </w:r>
    </w:p>
    <w:p w14:paraId="7D9403C8" w14:textId="77777777" w:rsidR="00152A61" w:rsidRPr="00152A61" w:rsidRDefault="00152A61" w:rsidP="00152A61">
      <w:pPr>
        <w:rPr>
          <w:rFonts w:asciiTheme="minorHAnsi" w:hAnsiTheme="minorHAnsi" w:cstheme="minorHAnsi"/>
          <w:szCs w:val="22"/>
        </w:rPr>
      </w:pPr>
      <w:r w:rsidRPr="00152A61">
        <w:rPr>
          <w:rFonts w:asciiTheme="minorHAnsi" w:hAnsiTheme="minorHAnsi" w:cstheme="minorHAnsi"/>
          <w:szCs w:val="22"/>
        </w:rPr>
        <w:t>Hospital State Division</w:t>
      </w:r>
    </w:p>
    <w:p w14:paraId="3261FC14" w14:textId="77777777" w:rsidR="00152A61" w:rsidRPr="00152A61" w:rsidRDefault="00152A61" w:rsidP="00152A61">
      <w:pPr>
        <w:rPr>
          <w:rFonts w:asciiTheme="minorHAnsi" w:hAnsiTheme="minorHAnsi" w:cstheme="minorHAnsi"/>
          <w:szCs w:val="22"/>
        </w:rPr>
      </w:pPr>
      <w:r w:rsidRPr="00152A61">
        <w:rPr>
          <w:rFonts w:asciiTheme="minorHAnsi" w:hAnsiTheme="minorHAnsi" w:cstheme="minorHAnsi"/>
          <w:szCs w:val="22"/>
        </w:rPr>
        <w:t>Federal Office of Rural Health Policy</w:t>
      </w:r>
    </w:p>
    <w:p w14:paraId="74105ECF" w14:textId="35D63EBB" w:rsidR="00152A61" w:rsidRDefault="00152A61" w:rsidP="00152A61">
      <w:pPr>
        <w:rPr>
          <w:rFonts w:asciiTheme="minorHAnsi" w:hAnsiTheme="minorHAnsi" w:cstheme="minorHAnsi"/>
          <w:szCs w:val="22"/>
        </w:rPr>
      </w:pPr>
      <w:r w:rsidRPr="00152A61">
        <w:rPr>
          <w:rFonts w:asciiTheme="minorHAnsi" w:hAnsiTheme="minorHAnsi" w:cstheme="minorHAnsi"/>
          <w:szCs w:val="22"/>
        </w:rPr>
        <w:t>Health Resources and Services Administration</w:t>
      </w:r>
    </w:p>
    <w:p w14:paraId="77315B6E" w14:textId="3F7C2CFD" w:rsidR="00152A61" w:rsidRDefault="00152A61" w:rsidP="00152A61">
      <w:p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5600 Fishers Lane</w:t>
      </w:r>
    </w:p>
    <w:p w14:paraId="19D6C06D" w14:textId="0D8C5046" w:rsidR="00152A61" w:rsidRPr="00152A61" w:rsidRDefault="00152A61" w:rsidP="00152A61">
      <w:p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Rockville, MD  20857</w:t>
      </w:r>
    </w:p>
    <w:p w14:paraId="47D8862F" w14:textId="77777777" w:rsidR="00152A61" w:rsidRPr="00152A61" w:rsidRDefault="00152A61" w:rsidP="00736EBD">
      <w:pPr>
        <w:rPr>
          <w:rFonts w:asciiTheme="minorHAnsi" w:hAnsiTheme="minorHAnsi" w:cstheme="minorHAnsi"/>
          <w:szCs w:val="22"/>
        </w:rPr>
      </w:pPr>
    </w:p>
    <w:p w14:paraId="16DC03A7" w14:textId="173DD5A6" w:rsidR="00736EBD" w:rsidRDefault="00747439" w:rsidP="00736EB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ar Mr. Steele</w:t>
      </w:r>
      <w:r w:rsidR="00152A61">
        <w:rPr>
          <w:rFonts w:asciiTheme="minorHAnsi" w:hAnsiTheme="minorHAnsi" w:cstheme="minorHAnsi"/>
        </w:rPr>
        <w:t xml:space="preserve">, </w:t>
      </w:r>
    </w:p>
    <w:p w14:paraId="101FB6D8" w14:textId="77777777" w:rsidR="00152A61" w:rsidRDefault="00152A61" w:rsidP="00736EBD">
      <w:pPr>
        <w:rPr>
          <w:rFonts w:asciiTheme="minorHAnsi" w:hAnsiTheme="minorHAnsi" w:cstheme="minorHAnsi"/>
        </w:rPr>
      </w:pPr>
    </w:p>
    <w:p w14:paraId="451D7E27" w14:textId="4AB9DCAE" w:rsidR="006301AC" w:rsidRDefault="00152A61" w:rsidP="00157B16">
      <w:pPr>
        <w:rPr>
          <w:rFonts w:asciiTheme="minorHAnsi" w:hAnsiTheme="minorHAnsi"/>
          <w:bCs/>
          <w:spacing w:val="-1"/>
        </w:rPr>
      </w:pPr>
      <w:r>
        <w:rPr>
          <w:rFonts w:asciiTheme="minorHAnsi" w:hAnsiTheme="minorHAnsi" w:cstheme="minorHAnsi"/>
        </w:rPr>
        <w:t xml:space="preserve">This letter is a request </w:t>
      </w:r>
      <w:r w:rsidR="006A10C3">
        <w:rPr>
          <w:rFonts w:asciiTheme="minorHAnsi" w:hAnsiTheme="minorHAnsi" w:cstheme="minorHAnsi"/>
        </w:rPr>
        <w:t xml:space="preserve">a No Cost Extension for an </w:t>
      </w:r>
      <w:r>
        <w:rPr>
          <w:rFonts w:asciiTheme="minorHAnsi" w:hAnsiTheme="minorHAnsi" w:cstheme="minorHAnsi"/>
        </w:rPr>
        <w:t xml:space="preserve">unobligated balance of </w:t>
      </w:r>
      <w:r w:rsidR="00747439" w:rsidRPr="00BE01A5">
        <w:rPr>
          <w:rFonts w:asciiTheme="minorHAnsi" w:hAnsiTheme="minorHAnsi"/>
          <w:b/>
          <w:spacing w:val="-1"/>
          <w:highlight w:val="yellow"/>
        </w:rPr>
        <w:t>[Estimated Unobligated Balance]</w:t>
      </w:r>
      <w:r w:rsidR="006A10C3" w:rsidRPr="007755CE">
        <w:rPr>
          <w:rFonts w:ascii="Calibri" w:hAnsi="Calibri" w:cs="Tahoma"/>
          <w:b/>
          <w:sz w:val="20"/>
        </w:rPr>
        <w:t xml:space="preserve"> </w:t>
      </w:r>
      <w:r w:rsidR="006301AC" w:rsidRPr="007755CE">
        <w:rPr>
          <w:rFonts w:asciiTheme="minorHAnsi" w:hAnsiTheme="minorHAnsi"/>
          <w:bCs/>
          <w:spacing w:val="-1"/>
        </w:rPr>
        <w:t>from</w:t>
      </w:r>
      <w:r w:rsidR="006301AC">
        <w:rPr>
          <w:rFonts w:asciiTheme="minorHAnsi" w:hAnsiTheme="minorHAnsi"/>
          <w:bCs/>
          <w:spacing w:val="-1"/>
        </w:rPr>
        <w:t xml:space="preserve"> the following grant and budget period:</w:t>
      </w:r>
    </w:p>
    <w:p w14:paraId="4E775B47" w14:textId="1A60F68F" w:rsidR="006301AC" w:rsidRDefault="00747439" w:rsidP="006301AC">
      <w:pPr>
        <w:ind w:firstLine="720"/>
        <w:rPr>
          <w:rFonts w:asciiTheme="minorHAnsi" w:hAnsiTheme="minorHAnsi"/>
          <w:bCs/>
          <w:spacing w:val="-1"/>
        </w:rPr>
      </w:pPr>
      <w:r>
        <w:rPr>
          <w:rFonts w:asciiTheme="minorHAnsi" w:hAnsiTheme="minorHAnsi"/>
          <w:bCs/>
          <w:spacing w:val="-1"/>
        </w:rPr>
        <w:t>SHIP COVID-19 Testing and Mitigation Program</w:t>
      </w:r>
    </w:p>
    <w:p w14:paraId="0ED328E4" w14:textId="380ADF29" w:rsidR="006301AC" w:rsidRDefault="006301AC" w:rsidP="006301AC">
      <w:pPr>
        <w:ind w:left="720"/>
        <w:rPr>
          <w:rFonts w:asciiTheme="minorHAnsi" w:hAnsiTheme="minorHAnsi"/>
          <w:bCs/>
          <w:spacing w:val="-1"/>
        </w:rPr>
      </w:pPr>
      <w:r>
        <w:rPr>
          <w:rFonts w:asciiTheme="minorHAnsi" w:hAnsiTheme="minorHAnsi"/>
          <w:bCs/>
          <w:spacing w:val="-1"/>
        </w:rPr>
        <w:t xml:space="preserve">Grant No. </w:t>
      </w:r>
      <w:r w:rsidR="00747439" w:rsidRPr="00BE01A5">
        <w:rPr>
          <w:rFonts w:asciiTheme="minorHAnsi" w:hAnsiTheme="minorHAnsi"/>
          <w:bCs/>
          <w:spacing w:val="-1"/>
          <w:highlight w:val="yellow"/>
        </w:rPr>
        <w:t>[Grant Number]</w:t>
      </w:r>
      <w:r>
        <w:rPr>
          <w:rFonts w:asciiTheme="minorHAnsi" w:hAnsiTheme="minorHAnsi"/>
          <w:bCs/>
          <w:spacing w:val="-1"/>
        </w:rPr>
        <w:t xml:space="preserve"> </w:t>
      </w:r>
    </w:p>
    <w:p w14:paraId="3DBBC4EA" w14:textId="0A99F101" w:rsidR="006301AC" w:rsidRDefault="006301AC" w:rsidP="006301AC">
      <w:pPr>
        <w:ind w:left="720"/>
        <w:rPr>
          <w:rFonts w:asciiTheme="minorHAnsi" w:hAnsiTheme="minorHAnsi"/>
          <w:bCs/>
          <w:spacing w:val="-1"/>
        </w:rPr>
      </w:pPr>
      <w:r>
        <w:rPr>
          <w:rFonts w:asciiTheme="minorHAnsi" w:hAnsiTheme="minorHAnsi"/>
          <w:bCs/>
          <w:spacing w:val="-1"/>
        </w:rPr>
        <w:t xml:space="preserve">Project Period: </w:t>
      </w:r>
      <w:r w:rsidR="00747439">
        <w:rPr>
          <w:rFonts w:asciiTheme="minorHAnsi" w:hAnsiTheme="minorHAnsi"/>
          <w:bCs/>
          <w:spacing w:val="-1"/>
        </w:rPr>
        <w:t>7</w:t>
      </w:r>
      <w:r>
        <w:rPr>
          <w:rFonts w:asciiTheme="minorHAnsi" w:hAnsiTheme="minorHAnsi"/>
          <w:bCs/>
          <w:spacing w:val="-1"/>
        </w:rPr>
        <w:t>/</w:t>
      </w:r>
      <w:r w:rsidR="00747439">
        <w:rPr>
          <w:rFonts w:asciiTheme="minorHAnsi" w:hAnsiTheme="minorHAnsi"/>
          <w:bCs/>
          <w:spacing w:val="-1"/>
        </w:rPr>
        <w:t>1</w:t>
      </w:r>
      <w:r>
        <w:rPr>
          <w:rFonts w:asciiTheme="minorHAnsi" w:hAnsiTheme="minorHAnsi"/>
          <w:bCs/>
          <w:spacing w:val="-1"/>
        </w:rPr>
        <w:t>/20</w:t>
      </w:r>
      <w:r w:rsidR="00747439">
        <w:rPr>
          <w:rFonts w:asciiTheme="minorHAnsi" w:hAnsiTheme="minorHAnsi"/>
          <w:bCs/>
          <w:spacing w:val="-1"/>
        </w:rPr>
        <w:t>21</w:t>
      </w:r>
      <w:r>
        <w:rPr>
          <w:rFonts w:asciiTheme="minorHAnsi" w:hAnsiTheme="minorHAnsi"/>
          <w:bCs/>
          <w:spacing w:val="-1"/>
        </w:rPr>
        <w:t xml:space="preserve"> – </w:t>
      </w:r>
      <w:r w:rsidR="00747439">
        <w:rPr>
          <w:rFonts w:asciiTheme="minorHAnsi" w:hAnsiTheme="minorHAnsi"/>
          <w:bCs/>
          <w:spacing w:val="-1"/>
        </w:rPr>
        <w:t>12/31/2022</w:t>
      </w:r>
    </w:p>
    <w:p w14:paraId="4EBF7214" w14:textId="035D7F51" w:rsidR="00725768" w:rsidRDefault="00725768" w:rsidP="006301AC">
      <w:pPr>
        <w:ind w:left="720"/>
        <w:rPr>
          <w:rFonts w:asciiTheme="minorHAnsi" w:hAnsiTheme="minorHAnsi"/>
          <w:bCs/>
          <w:spacing w:val="-1"/>
        </w:rPr>
      </w:pPr>
      <w:r>
        <w:rPr>
          <w:rFonts w:asciiTheme="minorHAnsi" w:hAnsiTheme="minorHAnsi"/>
          <w:bCs/>
          <w:spacing w:val="-1"/>
        </w:rPr>
        <w:t>Budget Period: 7/1/2021 – 12/31/2022</w:t>
      </w:r>
    </w:p>
    <w:p w14:paraId="75374B23" w14:textId="77777777" w:rsidR="006301AC" w:rsidRDefault="006301AC" w:rsidP="006301AC">
      <w:pPr>
        <w:rPr>
          <w:rFonts w:asciiTheme="minorHAnsi" w:hAnsiTheme="minorHAnsi"/>
          <w:bCs/>
          <w:spacing w:val="-1"/>
        </w:rPr>
      </w:pPr>
    </w:p>
    <w:p w14:paraId="1B7E87AF" w14:textId="34AA5B04" w:rsidR="002F3F95" w:rsidRDefault="006301AC" w:rsidP="006301AC">
      <w:pPr>
        <w:rPr>
          <w:rFonts w:asciiTheme="minorHAnsi" w:hAnsiTheme="minorHAnsi"/>
          <w:bCs/>
          <w:spacing w:val="-1"/>
        </w:rPr>
      </w:pPr>
      <w:r>
        <w:rPr>
          <w:rFonts w:asciiTheme="minorHAnsi" w:hAnsiTheme="minorHAnsi"/>
          <w:bCs/>
          <w:spacing w:val="-1"/>
        </w:rPr>
        <w:t>We are</w:t>
      </w:r>
      <w:r w:rsidRPr="007755CE">
        <w:rPr>
          <w:rFonts w:asciiTheme="minorHAnsi" w:hAnsiTheme="minorHAnsi"/>
          <w:bCs/>
          <w:spacing w:val="-1"/>
        </w:rPr>
        <w:t xml:space="preserve"> requesting</w:t>
      </w:r>
      <w:r w:rsidR="00D858AF" w:rsidRPr="007755CE">
        <w:rPr>
          <w:rFonts w:asciiTheme="minorHAnsi" w:hAnsiTheme="minorHAnsi"/>
          <w:bCs/>
          <w:spacing w:val="-1"/>
        </w:rPr>
        <w:t xml:space="preserve"> </w:t>
      </w:r>
      <w:r w:rsidR="00747439">
        <w:rPr>
          <w:rFonts w:asciiTheme="minorHAnsi" w:hAnsiTheme="minorHAnsi"/>
          <w:bCs/>
          <w:spacing w:val="-1"/>
        </w:rPr>
        <w:t xml:space="preserve">a no cost extension for </w:t>
      </w:r>
      <w:r w:rsidR="00747439" w:rsidRPr="00BE01A5">
        <w:rPr>
          <w:rFonts w:asciiTheme="minorHAnsi" w:hAnsiTheme="minorHAnsi"/>
          <w:bCs/>
          <w:spacing w:val="-1"/>
          <w:highlight w:val="yellow"/>
        </w:rPr>
        <w:t>[Time Perio</w:t>
      </w:r>
      <w:r w:rsidR="00E571E0">
        <w:rPr>
          <w:rFonts w:asciiTheme="minorHAnsi" w:hAnsiTheme="minorHAnsi"/>
          <w:bCs/>
          <w:spacing w:val="-1"/>
          <w:highlight w:val="yellow"/>
        </w:rPr>
        <w:t>d (1 to 12 months)</w:t>
      </w:r>
      <w:r w:rsidR="00747439" w:rsidRPr="00BE01A5">
        <w:rPr>
          <w:rFonts w:asciiTheme="minorHAnsi" w:hAnsiTheme="minorHAnsi"/>
          <w:bCs/>
          <w:spacing w:val="-1"/>
          <w:highlight w:val="yellow"/>
        </w:rPr>
        <w:t>]</w:t>
      </w:r>
      <w:r w:rsidR="00747439">
        <w:rPr>
          <w:rFonts w:asciiTheme="minorHAnsi" w:hAnsiTheme="minorHAnsi"/>
          <w:bCs/>
          <w:spacing w:val="-1"/>
        </w:rPr>
        <w:t>.</w:t>
      </w:r>
    </w:p>
    <w:p w14:paraId="77896638" w14:textId="77777777" w:rsidR="002F3F95" w:rsidRDefault="002F3F95" w:rsidP="006301AC">
      <w:pPr>
        <w:rPr>
          <w:rFonts w:asciiTheme="minorHAnsi" w:hAnsiTheme="minorHAnsi"/>
          <w:bCs/>
          <w:spacing w:val="-1"/>
        </w:rPr>
      </w:pPr>
    </w:p>
    <w:p w14:paraId="4B15A17B" w14:textId="6DC4EC87" w:rsidR="00973814" w:rsidRPr="0001022E" w:rsidRDefault="00747439" w:rsidP="00BE01A5">
      <w:pPr>
        <w:rPr>
          <w:rFonts w:ascii="Calibri" w:hAnsi="Calibri" w:cs="Tahoma"/>
          <w:bCs/>
        </w:rPr>
      </w:pPr>
      <w:r>
        <w:rPr>
          <w:rFonts w:asciiTheme="minorHAnsi" w:hAnsiTheme="minorHAnsi"/>
          <w:bCs/>
          <w:spacing w:val="-1"/>
        </w:rPr>
        <w:t>This unobligated</w:t>
      </w:r>
      <w:r w:rsidR="006301AC">
        <w:rPr>
          <w:rFonts w:asciiTheme="minorHAnsi" w:hAnsiTheme="minorHAnsi"/>
          <w:bCs/>
          <w:spacing w:val="-1"/>
        </w:rPr>
        <w:t xml:space="preserve"> balance </w:t>
      </w:r>
      <w:r>
        <w:rPr>
          <w:rFonts w:asciiTheme="minorHAnsi" w:hAnsiTheme="minorHAnsi"/>
          <w:bCs/>
          <w:spacing w:val="-1"/>
        </w:rPr>
        <w:t xml:space="preserve">resulted </w:t>
      </w:r>
      <w:r w:rsidR="007755CE" w:rsidRPr="007755CE">
        <w:rPr>
          <w:rFonts w:asciiTheme="minorHAnsi" w:hAnsiTheme="minorHAnsi"/>
          <w:bCs/>
          <w:spacing w:val="-1"/>
        </w:rPr>
        <w:t>due to</w:t>
      </w:r>
      <w:r w:rsidR="00771C4A">
        <w:rPr>
          <w:rFonts w:asciiTheme="minorHAnsi" w:hAnsiTheme="minorHAnsi"/>
          <w:bCs/>
          <w:spacing w:val="-1"/>
        </w:rPr>
        <w:t xml:space="preserve"> </w:t>
      </w:r>
      <w:r w:rsidR="00771C4A" w:rsidRPr="009D7164">
        <w:rPr>
          <w:rFonts w:asciiTheme="minorHAnsi" w:hAnsiTheme="minorHAnsi"/>
          <w:bCs/>
          <w:spacing w:val="-1"/>
          <w:highlight w:val="yellow"/>
        </w:rPr>
        <w:t>[insert justification]</w:t>
      </w:r>
      <w:r w:rsidR="007755CE">
        <w:rPr>
          <w:rFonts w:asciiTheme="minorHAnsi" w:hAnsiTheme="minorHAnsi"/>
          <w:bCs/>
          <w:spacing w:val="-1"/>
        </w:rPr>
        <w:t xml:space="preserve">. The program will use the </w:t>
      </w:r>
      <w:r w:rsidR="001B7656" w:rsidRPr="007755CE">
        <w:rPr>
          <w:rFonts w:asciiTheme="minorHAnsi" w:hAnsiTheme="minorHAnsi"/>
          <w:bCs/>
          <w:spacing w:val="-1"/>
        </w:rPr>
        <w:t xml:space="preserve">unobligated balance to </w:t>
      </w:r>
      <w:bookmarkStart w:id="0" w:name="_Hlk66100501"/>
      <w:r w:rsidR="007D5ADE">
        <w:rPr>
          <w:rFonts w:asciiTheme="minorHAnsi" w:hAnsiTheme="minorHAnsi"/>
          <w:bCs/>
          <w:spacing w:val="-1"/>
        </w:rPr>
        <w:t xml:space="preserve">complete previously approved activities </w:t>
      </w:r>
      <w:r w:rsidR="002F3F95" w:rsidRPr="0001022E">
        <w:rPr>
          <w:rFonts w:ascii="Calibri" w:hAnsi="Calibri" w:cs="Tahoma"/>
          <w:bCs/>
        </w:rPr>
        <w:t>support</w:t>
      </w:r>
      <w:r w:rsidR="007D5ADE">
        <w:rPr>
          <w:rFonts w:ascii="Calibri" w:hAnsi="Calibri" w:cs="Tahoma"/>
          <w:bCs/>
        </w:rPr>
        <w:t>ing</w:t>
      </w:r>
      <w:r w:rsidR="002F3F95" w:rsidRPr="0001022E">
        <w:rPr>
          <w:rFonts w:ascii="Calibri" w:hAnsi="Calibri" w:cs="Tahoma"/>
          <w:bCs/>
        </w:rPr>
        <w:t xml:space="preserve"> the </w:t>
      </w:r>
      <w:r>
        <w:rPr>
          <w:rFonts w:ascii="Calibri" w:hAnsi="Calibri" w:cs="Tahoma"/>
          <w:bCs/>
        </w:rPr>
        <w:t>SHIP Testing and Mitigation Program</w:t>
      </w:r>
      <w:r w:rsidR="00C12294">
        <w:rPr>
          <w:rFonts w:ascii="Calibri" w:hAnsi="Calibri" w:cs="Tahoma"/>
          <w:bCs/>
        </w:rPr>
        <w:t>,</w:t>
      </w:r>
      <w:r w:rsidR="00BE01A5">
        <w:rPr>
          <w:rFonts w:ascii="Calibri" w:hAnsi="Calibri" w:cs="Tahoma"/>
          <w:bCs/>
        </w:rPr>
        <w:t xml:space="preserve"> </w:t>
      </w:r>
      <w:r w:rsidR="007D5ADE">
        <w:rPr>
          <w:rFonts w:ascii="Calibri" w:hAnsi="Calibri" w:cs="Tahoma"/>
          <w:bCs/>
        </w:rPr>
        <w:t xml:space="preserve">continuing </w:t>
      </w:r>
      <w:r w:rsidR="00BE01A5" w:rsidRPr="00BE01A5">
        <w:rPr>
          <w:rFonts w:ascii="Calibri" w:hAnsi="Calibri" w:cs="Tahoma"/>
          <w:bCs/>
        </w:rPr>
        <w:t xml:space="preserve">work with small rural hospitals—those with fewer than 50 beds— and Critical Access Hospitals to increase COVID-19 testing efforts, expand access to testing in rural communities, and expand the range of </w:t>
      </w:r>
      <w:r w:rsidR="009D7164">
        <w:rPr>
          <w:rFonts w:ascii="Calibri" w:hAnsi="Calibri" w:cs="Tahoma"/>
          <w:bCs/>
        </w:rPr>
        <w:t xml:space="preserve">COVID-19 </w:t>
      </w:r>
      <w:r w:rsidR="00BE01A5" w:rsidRPr="00BE01A5">
        <w:rPr>
          <w:rFonts w:ascii="Calibri" w:hAnsi="Calibri" w:cs="Tahoma"/>
          <w:bCs/>
        </w:rPr>
        <w:t>mitigation activities to meet community needs</w:t>
      </w:r>
      <w:r w:rsidR="009D7164">
        <w:rPr>
          <w:rFonts w:ascii="Calibri" w:hAnsi="Calibri" w:cs="Tahoma"/>
          <w:bCs/>
        </w:rPr>
        <w:t>.</w:t>
      </w:r>
      <w:r w:rsidR="00725768">
        <w:rPr>
          <w:rFonts w:ascii="Calibri" w:hAnsi="Calibri" w:cs="Tahoma"/>
          <w:bCs/>
        </w:rPr>
        <w:t xml:space="preserve"> Please see the attached work plan for </w:t>
      </w:r>
      <w:r w:rsidR="006258A6">
        <w:rPr>
          <w:rFonts w:ascii="Calibri" w:hAnsi="Calibri" w:cs="Tahoma"/>
          <w:bCs/>
        </w:rPr>
        <w:t>detailed information about hospital funding.</w:t>
      </w:r>
    </w:p>
    <w:p w14:paraId="040F0792" w14:textId="67178E3A" w:rsidR="006919CB" w:rsidRDefault="006919CB" w:rsidP="00157B16">
      <w:pPr>
        <w:pStyle w:val="BodyText"/>
        <w:rPr>
          <w:rFonts w:asciiTheme="minorHAnsi" w:hAnsiTheme="minorHAnsi"/>
          <w:bCs/>
          <w:spacing w:val="-1"/>
        </w:rPr>
      </w:pPr>
    </w:p>
    <w:bookmarkEnd w:id="0"/>
    <w:p w14:paraId="44388E4A" w14:textId="5119BD30" w:rsidR="006A53C3" w:rsidRDefault="00096BED" w:rsidP="00157B16">
      <w:pPr>
        <w:pStyle w:val="BodyText"/>
        <w:rPr>
          <w:rFonts w:asciiTheme="minorHAnsi" w:hAnsiTheme="minorHAnsi"/>
          <w:bCs/>
          <w:spacing w:val="-1"/>
        </w:rPr>
      </w:pPr>
      <w:r>
        <w:rPr>
          <w:rFonts w:asciiTheme="minorHAnsi" w:hAnsiTheme="minorHAnsi"/>
          <w:bCs/>
          <w:spacing w:val="-1"/>
        </w:rPr>
        <w:t xml:space="preserve">We appreciate the opportunity to use these </w:t>
      </w:r>
      <w:r w:rsidR="009D7164">
        <w:rPr>
          <w:rFonts w:asciiTheme="minorHAnsi" w:hAnsiTheme="minorHAnsi"/>
          <w:bCs/>
          <w:spacing w:val="-1"/>
        </w:rPr>
        <w:t>unobligated</w:t>
      </w:r>
      <w:r w:rsidR="006A10C3">
        <w:rPr>
          <w:rFonts w:asciiTheme="minorHAnsi" w:hAnsiTheme="minorHAnsi"/>
          <w:bCs/>
          <w:spacing w:val="-1"/>
        </w:rPr>
        <w:t xml:space="preserve"> funds to complete</w:t>
      </w:r>
      <w:r>
        <w:rPr>
          <w:rFonts w:asciiTheme="minorHAnsi" w:hAnsiTheme="minorHAnsi"/>
          <w:bCs/>
          <w:spacing w:val="-1"/>
        </w:rPr>
        <w:t xml:space="preserve"> the </w:t>
      </w:r>
      <w:r w:rsidR="00747439">
        <w:rPr>
          <w:rFonts w:asciiTheme="minorHAnsi" w:hAnsiTheme="minorHAnsi"/>
          <w:bCs/>
          <w:spacing w:val="-1"/>
        </w:rPr>
        <w:t>SHIP COVID-19 Testing and Mitigation</w:t>
      </w:r>
      <w:r w:rsidR="006A10C3">
        <w:rPr>
          <w:rFonts w:asciiTheme="minorHAnsi" w:hAnsiTheme="minorHAnsi"/>
          <w:bCs/>
          <w:spacing w:val="-1"/>
        </w:rPr>
        <w:t xml:space="preserve"> </w:t>
      </w:r>
      <w:r w:rsidR="00747439">
        <w:rPr>
          <w:rFonts w:asciiTheme="minorHAnsi" w:hAnsiTheme="minorHAnsi"/>
          <w:bCs/>
          <w:spacing w:val="-1"/>
        </w:rPr>
        <w:t>program</w:t>
      </w:r>
      <w:r w:rsidR="009D7164">
        <w:rPr>
          <w:rFonts w:asciiTheme="minorHAnsi" w:hAnsiTheme="minorHAnsi"/>
          <w:bCs/>
          <w:spacing w:val="-1"/>
        </w:rPr>
        <w:t xml:space="preserve"> activities.</w:t>
      </w:r>
    </w:p>
    <w:p w14:paraId="2B6D4140" w14:textId="77777777" w:rsidR="009D7164" w:rsidRDefault="009D7164" w:rsidP="00157B16">
      <w:pPr>
        <w:pStyle w:val="BodyText"/>
        <w:rPr>
          <w:rFonts w:asciiTheme="minorHAnsi" w:hAnsiTheme="minorHAnsi"/>
          <w:bCs/>
          <w:spacing w:val="-1"/>
        </w:rPr>
      </w:pPr>
    </w:p>
    <w:p w14:paraId="1F7ADD8D" w14:textId="11D782AA" w:rsidR="00821703" w:rsidRDefault="00821703" w:rsidP="00157B16">
      <w:pPr>
        <w:pStyle w:val="BodyText"/>
        <w:rPr>
          <w:rFonts w:asciiTheme="minorHAnsi" w:hAnsiTheme="minorHAnsi"/>
          <w:bCs/>
          <w:spacing w:val="-1"/>
        </w:rPr>
      </w:pPr>
      <w:r>
        <w:rPr>
          <w:rFonts w:asciiTheme="minorHAnsi" w:hAnsiTheme="minorHAnsi"/>
          <w:bCs/>
          <w:spacing w:val="-1"/>
        </w:rPr>
        <w:t>Thank you for consider</w:t>
      </w:r>
      <w:r w:rsidR="00096BED">
        <w:rPr>
          <w:rFonts w:asciiTheme="minorHAnsi" w:hAnsiTheme="minorHAnsi"/>
          <w:bCs/>
          <w:spacing w:val="-1"/>
        </w:rPr>
        <w:t>ing</w:t>
      </w:r>
      <w:r>
        <w:rPr>
          <w:rFonts w:asciiTheme="minorHAnsi" w:hAnsiTheme="minorHAnsi"/>
          <w:bCs/>
          <w:spacing w:val="-1"/>
        </w:rPr>
        <w:t xml:space="preserve"> this request. </w:t>
      </w:r>
    </w:p>
    <w:p w14:paraId="42D802F7" w14:textId="77777777" w:rsidR="006A53C3" w:rsidRDefault="006A53C3" w:rsidP="00157B16">
      <w:pPr>
        <w:pStyle w:val="BodyText"/>
        <w:rPr>
          <w:rFonts w:asciiTheme="minorHAnsi" w:hAnsiTheme="minorHAnsi"/>
          <w:bCs/>
          <w:spacing w:val="-1"/>
        </w:rPr>
      </w:pPr>
    </w:p>
    <w:p w14:paraId="3D0D4AA6" w14:textId="2CD14116" w:rsidR="009D7164" w:rsidRPr="00E571E0" w:rsidRDefault="00487822" w:rsidP="00771C4A">
      <w:pPr>
        <w:pStyle w:val="BodyText"/>
        <w:rPr>
          <w:rFonts w:asciiTheme="minorHAnsi" w:hAnsiTheme="minorHAnsi"/>
          <w:bCs/>
          <w:spacing w:val="-1"/>
          <w:highlight w:val="yellow"/>
        </w:rPr>
      </w:pPr>
      <w:r>
        <w:rPr>
          <w:rFonts w:asciiTheme="minorHAnsi" w:hAnsiTheme="minorHAnsi"/>
          <w:bCs/>
          <w:spacing w:val="-1"/>
        </w:rPr>
        <w:t>Program Director:</w:t>
      </w:r>
      <w:r w:rsidR="004559F8">
        <w:rPr>
          <w:rFonts w:asciiTheme="minorHAnsi" w:hAnsiTheme="minorHAnsi"/>
          <w:bCs/>
          <w:spacing w:val="-1"/>
        </w:rPr>
        <w:t xml:space="preserve"> </w:t>
      </w:r>
      <w:r w:rsidR="00771C4A" w:rsidRPr="00E571E0">
        <w:rPr>
          <w:rFonts w:asciiTheme="minorHAnsi" w:hAnsiTheme="minorHAnsi"/>
          <w:bCs/>
          <w:spacing w:val="-1"/>
          <w:highlight w:val="yellow"/>
        </w:rPr>
        <w:t xml:space="preserve">[Insert </w:t>
      </w:r>
      <w:r w:rsidR="009D7164" w:rsidRPr="00E571E0">
        <w:rPr>
          <w:rFonts w:asciiTheme="minorHAnsi" w:hAnsiTheme="minorHAnsi"/>
          <w:bCs/>
          <w:spacing w:val="-1"/>
          <w:highlight w:val="yellow"/>
        </w:rPr>
        <w:t>PD’s</w:t>
      </w:r>
      <w:r w:rsidR="00771C4A" w:rsidRPr="00E571E0">
        <w:rPr>
          <w:rFonts w:asciiTheme="minorHAnsi" w:hAnsiTheme="minorHAnsi"/>
          <w:bCs/>
          <w:spacing w:val="-1"/>
          <w:highlight w:val="yellow"/>
        </w:rPr>
        <w:t xml:space="preserve"> Name</w:t>
      </w:r>
      <w:r w:rsidR="009D7164" w:rsidRPr="00E571E0">
        <w:rPr>
          <w:rFonts w:asciiTheme="minorHAnsi" w:hAnsiTheme="minorHAnsi"/>
          <w:bCs/>
          <w:spacing w:val="-1"/>
          <w:highlight w:val="yellow"/>
        </w:rPr>
        <w:t xml:space="preserve"> and Email]</w:t>
      </w:r>
    </w:p>
    <w:p w14:paraId="3B736FDE" w14:textId="5B84A347" w:rsidR="007D0DF8" w:rsidRDefault="009D7164" w:rsidP="00771C4A">
      <w:pPr>
        <w:pStyle w:val="BodyText"/>
        <w:rPr>
          <w:rFonts w:asciiTheme="minorHAnsi" w:hAnsiTheme="minorHAnsi"/>
          <w:bCs/>
          <w:spacing w:val="-1"/>
        </w:rPr>
      </w:pPr>
      <w:r w:rsidRPr="00E571E0">
        <w:rPr>
          <w:rFonts w:asciiTheme="minorHAnsi" w:hAnsiTheme="minorHAnsi"/>
          <w:bCs/>
          <w:spacing w:val="-1"/>
          <w:highlight w:val="yellow"/>
        </w:rPr>
        <w:t>[PD’s Ti</w:t>
      </w:r>
      <w:r w:rsidR="00771C4A" w:rsidRPr="00E571E0">
        <w:rPr>
          <w:rFonts w:asciiTheme="minorHAnsi" w:hAnsiTheme="minorHAnsi"/>
          <w:bCs/>
          <w:spacing w:val="-1"/>
          <w:highlight w:val="yellow"/>
        </w:rPr>
        <w:t>tle]</w:t>
      </w:r>
    </w:p>
    <w:p w14:paraId="417D02E0" w14:textId="73E42B35" w:rsidR="00771C4A" w:rsidRDefault="00771C4A" w:rsidP="00771C4A">
      <w:pPr>
        <w:pStyle w:val="BodyText"/>
        <w:rPr>
          <w:rFonts w:asciiTheme="minorHAnsi" w:hAnsiTheme="minorHAnsi"/>
          <w:bCs/>
          <w:spacing w:val="-1"/>
        </w:rPr>
      </w:pPr>
    </w:p>
    <w:p w14:paraId="45BD8926" w14:textId="77777777" w:rsidR="009D7164" w:rsidRPr="00E571E0" w:rsidRDefault="00771C4A" w:rsidP="00771C4A">
      <w:pPr>
        <w:pStyle w:val="BodyText"/>
        <w:rPr>
          <w:rFonts w:asciiTheme="minorHAnsi" w:hAnsiTheme="minorHAnsi"/>
          <w:bCs/>
          <w:spacing w:val="-1"/>
          <w:highlight w:val="yellow"/>
        </w:rPr>
      </w:pPr>
      <w:r>
        <w:rPr>
          <w:rFonts w:asciiTheme="minorHAnsi" w:hAnsiTheme="minorHAnsi"/>
          <w:bCs/>
          <w:spacing w:val="-1"/>
        </w:rPr>
        <w:t xml:space="preserve">Authorizing Official: </w:t>
      </w:r>
      <w:r w:rsidRPr="00E571E0">
        <w:rPr>
          <w:rFonts w:asciiTheme="minorHAnsi" w:hAnsiTheme="minorHAnsi"/>
          <w:bCs/>
          <w:spacing w:val="-1"/>
          <w:highlight w:val="yellow"/>
        </w:rPr>
        <w:t>[Insert AO Name</w:t>
      </w:r>
      <w:r w:rsidR="009D7164" w:rsidRPr="00E571E0">
        <w:rPr>
          <w:rFonts w:asciiTheme="minorHAnsi" w:hAnsiTheme="minorHAnsi"/>
          <w:bCs/>
          <w:spacing w:val="-1"/>
          <w:highlight w:val="yellow"/>
        </w:rPr>
        <w:t xml:space="preserve"> and Email]</w:t>
      </w:r>
    </w:p>
    <w:p w14:paraId="749C1B1F" w14:textId="648AD20D" w:rsidR="00771C4A" w:rsidRDefault="009D7164" w:rsidP="00771C4A">
      <w:pPr>
        <w:pStyle w:val="BodyText"/>
        <w:rPr>
          <w:rFonts w:asciiTheme="minorHAnsi" w:hAnsiTheme="minorHAnsi"/>
          <w:bCs/>
          <w:spacing w:val="-1"/>
        </w:rPr>
      </w:pPr>
      <w:r w:rsidRPr="00E571E0">
        <w:rPr>
          <w:rFonts w:asciiTheme="minorHAnsi" w:hAnsiTheme="minorHAnsi"/>
          <w:bCs/>
          <w:spacing w:val="-1"/>
          <w:highlight w:val="yellow"/>
        </w:rPr>
        <w:t>[AO’s</w:t>
      </w:r>
      <w:r w:rsidR="00771C4A" w:rsidRPr="00E571E0">
        <w:rPr>
          <w:rFonts w:asciiTheme="minorHAnsi" w:hAnsiTheme="minorHAnsi"/>
          <w:bCs/>
          <w:spacing w:val="-1"/>
          <w:highlight w:val="yellow"/>
        </w:rPr>
        <w:t xml:space="preserve"> Title]</w:t>
      </w:r>
    </w:p>
    <w:p w14:paraId="7E4A1BCE" w14:textId="11706E23" w:rsidR="00771C4A" w:rsidRDefault="00771C4A" w:rsidP="00771C4A">
      <w:pPr>
        <w:pStyle w:val="BodyText"/>
        <w:rPr>
          <w:rFonts w:asciiTheme="minorHAnsi" w:hAnsiTheme="minorHAnsi"/>
          <w:bCs/>
          <w:spacing w:val="-1"/>
        </w:rPr>
      </w:pPr>
    </w:p>
    <w:p w14:paraId="213DF0A9" w14:textId="7F073CC3" w:rsidR="00BE01A5" w:rsidRDefault="00BE01A5" w:rsidP="00771C4A">
      <w:pPr>
        <w:pStyle w:val="BodyText"/>
        <w:rPr>
          <w:rFonts w:asciiTheme="minorHAnsi" w:hAnsiTheme="minorHAnsi"/>
          <w:bCs/>
          <w:spacing w:val="-1"/>
          <w:u w:val="single"/>
        </w:rPr>
      </w:pPr>
      <w:r w:rsidRPr="00E571E0">
        <w:rPr>
          <w:rFonts w:asciiTheme="minorHAnsi" w:hAnsiTheme="minorHAnsi"/>
          <w:bCs/>
          <w:spacing w:val="-1"/>
          <w:highlight w:val="yellow"/>
          <w:u w:val="single"/>
        </w:rPr>
        <w:t>[AO Signature]</w:t>
      </w:r>
      <w:r>
        <w:rPr>
          <w:rFonts w:asciiTheme="minorHAnsi" w:hAnsiTheme="minorHAnsi"/>
          <w:bCs/>
          <w:spacing w:val="-1"/>
          <w:u w:val="single"/>
        </w:rPr>
        <w:t xml:space="preserve"> </w:t>
      </w:r>
      <w:r>
        <w:rPr>
          <w:rFonts w:asciiTheme="minorHAnsi" w:hAnsiTheme="minorHAnsi"/>
          <w:bCs/>
          <w:spacing w:val="-1"/>
        </w:rPr>
        <w:t xml:space="preserve">Date: </w:t>
      </w:r>
      <w:r w:rsidRPr="00E571E0">
        <w:rPr>
          <w:rFonts w:asciiTheme="minorHAnsi" w:hAnsiTheme="minorHAnsi"/>
          <w:bCs/>
          <w:spacing w:val="-1"/>
          <w:highlight w:val="yellow"/>
        </w:rPr>
        <w:t>[</w:t>
      </w:r>
      <w:r w:rsidRPr="00E571E0">
        <w:rPr>
          <w:rFonts w:asciiTheme="minorHAnsi" w:hAnsiTheme="minorHAnsi"/>
          <w:bCs/>
          <w:spacing w:val="-1"/>
          <w:highlight w:val="yellow"/>
          <w:u w:val="single"/>
        </w:rPr>
        <w:t>Insert Date]</w:t>
      </w:r>
    </w:p>
    <w:p w14:paraId="53B2F5C2" w14:textId="77777777" w:rsidR="006258A6" w:rsidRPr="00BE01A5" w:rsidRDefault="006258A6" w:rsidP="00771C4A">
      <w:pPr>
        <w:pStyle w:val="BodyText"/>
        <w:rPr>
          <w:rFonts w:asciiTheme="minorHAnsi" w:hAnsiTheme="minorHAnsi"/>
          <w:bCs/>
          <w:spacing w:val="-1"/>
          <w:u w:val="single"/>
        </w:rPr>
      </w:pPr>
    </w:p>
    <w:p w14:paraId="135A764F" w14:textId="569D527F" w:rsidR="00771C4A" w:rsidRDefault="00771C4A" w:rsidP="00771C4A">
      <w:pPr>
        <w:pStyle w:val="BodyText"/>
      </w:pPr>
      <w:r>
        <w:rPr>
          <w:rFonts w:asciiTheme="minorHAnsi" w:hAnsiTheme="minorHAnsi"/>
          <w:bCs/>
          <w:spacing w:val="-1"/>
        </w:rPr>
        <w:t xml:space="preserve"> </w:t>
      </w:r>
    </w:p>
    <w:sectPr w:rsidR="00771C4A" w:rsidSect="00427D4D">
      <w:headerReference w:type="default" r:id="rId11"/>
      <w:headerReference w:type="first" r:id="rId12"/>
      <w:type w:val="continuous"/>
      <w:pgSz w:w="12240" w:h="15840" w:code="1"/>
      <w:pgMar w:top="1080" w:right="1080" w:bottom="1080" w:left="1080" w:header="432" w:footer="28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694DA" w14:textId="77777777" w:rsidR="00B4709D" w:rsidRDefault="00B4709D">
      <w:r>
        <w:separator/>
      </w:r>
    </w:p>
  </w:endnote>
  <w:endnote w:type="continuationSeparator" w:id="0">
    <w:p w14:paraId="5990C16A" w14:textId="77777777" w:rsidR="00B4709D" w:rsidRDefault="00B4709D">
      <w:r>
        <w:continuationSeparator/>
      </w:r>
    </w:p>
  </w:endnote>
  <w:endnote w:type="continuationNotice" w:id="1">
    <w:p w14:paraId="5034AB21" w14:textId="77777777" w:rsidR="00BD1D2A" w:rsidRDefault="00BD1D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56266" w14:textId="77777777" w:rsidR="00B4709D" w:rsidRDefault="00B4709D">
      <w:r>
        <w:separator/>
      </w:r>
    </w:p>
  </w:footnote>
  <w:footnote w:type="continuationSeparator" w:id="0">
    <w:p w14:paraId="278CC2C8" w14:textId="77777777" w:rsidR="00B4709D" w:rsidRDefault="00B4709D">
      <w:r>
        <w:continuationSeparator/>
      </w:r>
    </w:p>
  </w:footnote>
  <w:footnote w:type="continuationNotice" w:id="1">
    <w:p w14:paraId="52327F81" w14:textId="77777777" w:rsidR="00BD1D2A" w:rsidRDefault="00BD1D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C171A" w14:textId="77777777" w:rsidR="0065770D" w:rsidRPr="00D11E94" w:rsidRDefault="0065770D" w:rsidP="00D11E94">
    <w:pPr>
      <w:autoSpaceDE w:val="0"/>
      <w:autoSpaceDN w:val="0"/>
      <w:adjustRightInd w:val="0"/>
      <w:rPr>
        <w:rFonts w:cs="Arial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06AA5" w14:textId="77777777" w:rsidR="0065770D" w:rsidRPr="00EB5591" w:rsidRDefault="0065770D" w:rsidP="00BD500E">
    <w:pPr>
      <w:pStyle w:val="Header"/>
      <w:tabs>
        <w:tab w:val="left" w:pos="630"/>
        <w:tab w:val="left" w:pos="2790"/>
        <w:tab w:val="left" w:pos="297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 w15:restartNumberingAfterBreak="0">
    <w:nsid w:val="031D2E6A"/>
    <w:multiLevelType w:val="hybridMultilevel"/>
    <w:tmpl w:val="85744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B213F"/>
    <w:multiLevelType w:val="hybridMultilevel"/>
    <w:tmpl w:val="600622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94403"/>
    <w:multiLevelType w:val="hybridMultilevel"/>
    <w:tmpl w:val="4BF202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4A77D4"/>
    <w:multiLevelType w:val="hybridMultilevel"/>
    <w:tmpl w:val="AC6892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34E44CFB"/>
    <w:multiLevelType w:val="hybridMultilevel"/>
    <w:tmpl w:val="067E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AB2B00"/>
    <w:multiLevelType w:val="multilevel"/>
    <w:tmpl w:val="A80EAEDC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BC4887"/>
    <w:multiLevelType w:val="hybridMultilevel"/>
    <w:tmpl w:val="891C7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3415159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04753245">
    <w:abstractNumId w:val="3"/>
  </w:num>
  <w:num w:numId="3" w16cid:durableId="2035767768">
    <w:abstractNumId w:val="4"/>
  </w:num>
  <w:num w:numId="4" w16cid:durableId="1568153854">
    <w:abstractNumId w:val="0"/>
  </w:num>
  <w:num w:numId="5" w16cid:durableId="1451823270">
    <w:abstractNumId w:val="5"/>
  </w:num>
  <w:num w:numId="6" w16cid:durableId="1064841376">
    <w:abstractNumId w:val="2"/>
  </w:num>
  <w:num w:numId="7" w16cid:durableId="1960794971">
    <w:abstractNumId w:val="6"/>
  </w:num>
  <w:num w:numId="8" w16cid:durableId="20090196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110"/>
  <w:drawingGridVerticalSpacing w:val="299"/>
  <w:displayHorizont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Lc0NTQ2NTM2NDBV0lEKTi0uzszPAykwrAUAFvkuhCwAAAA="/>
  </w:docVars>
  <w:rsids>
    <w:rsidRoot w:val="00F71568"/>
    <w:rsid w:val="00002094"/>
    <w:rsid w:val="00003B82"/>
    <w:rsid w:val="000058D4"/>
    <w:rsid w:val="00007DC7"/>
    <w:rsid w:val="0001022E"/>
    <w:rsid w:val="00013937"/>
    <w:rsid w:val="000305C1"/>
    <w:rsid w:val="000316B5"/>
    <w:rsid w:val="00042EF4"/>
    <w:rsid w:val="0005602F"/>
    <w:rsid w:val="00060DCA"/>
    <w:rsid w:val="0006188E"/>
    <w:rsid w:val="00067BAB"/>
    <w:rsid w:val="000737FE"/>
    <w:rsid w:val="00074F57"/>
    <w:rsid w:val="00075CEA"/>
    <w:rsid w:val="00091D71"/>
    <w:rsid w:val="00092AB1"/>
    <w:rsid w:val="00096BED"/>
    <w:rsid w:val="000A017D"/>
    <w:rsid w:val="000A03E7"/>
    <w:rsid w:val="000A37A4"/>
    <w:rsid w:val="000B0899"/>
    <w:rsid w:val="000B174F"/>
    <w:rsid w:val="000C6A00"/>
    <w:rsid w:val="000D0339"/>
    <w:rsid w:val="000D66AA"/>
    <w:rsid w:val="0010163B"/>
    <w:rsid w:val="001217A8"/>
    <w:rsid w:val="001232BE"/>
    <w:rsid w:val="00124865"/>
    <w:rsid w:val="00125FB3"/>
    <w:rsid w:val="00147F23"/>
    <w:rsid w:val="00152A61"/>
    <w:rsid w:val="001534B9"/>
    <w:rsid w:val="00157B16"/>
    <w:rsid w:val="00166976"/>
    <w:rsid w:val="001774B5"/>
    <w:rsid w:val="00191C2C"/>
    <w:rsid w:val="001A08CA"/>
    <w:rsid w:val="001A20FE"/>
    <w:rsid w:val="001A620B"/>
    <w:rsid w:val="001A7B53"/>
    <w:rsid w:val="001B7656"/>
    <w:rsid w:val="001D5542"/>
    <w:rsid w:val="001E2F30"/>
    <w:rsid w:val="001E63C9"/>
    <w:rsid w:val="001E6844"/>
    <w:rsid w:val="001F4332"/>
    <w:rsid w:val="001F5870"/>
    <w:rsid w:val="001F66A4"/>
    <w:rsid w:val="00204194"/>
    <w:rsid w:val="002131FA"/>
    <w:rsid w:val="002138F4"/>
    <w:rsid w:val="00237A1A"/>
    <w:rsid w:val="00237F56"/>
    <w:rsid w:val="002407F0"/>
    <w:rsid w:val="002447F0"/>
    <w:rsid w:val="00251C98"/>
    <w:rsid w:val="0025534B"/>
    <w:rsid w:val="00261D67"/>
    <w:rsid w:val="0026273D"/>
    <w:rsid w:val="002632BD"/>
    <w:rsid w:val="00265EB5"/>
    <w:rsid w:val="00283E54"/>
    <w:rsid w:val="0028440B"/>
    <w:rsid w:val="00287ED2"/>
    <w:rsid w:val="0029081B"/>
    <w:rsid w:val="002A2AC4"/>
    <w:rsid w:val="002B60B2"/>
    <w:rsid w:val="002B7D9F"/>
    <w:rsid w:val="002C2CA6"/>
    <w:rsid w:val="002C2D1C"/>
    <w:rsid w:val="002D1606"/>
    <w:rsid w:val="002D1659"/>
    <w:rsid w:val="002D7C27"/>
    <w:rsid w:val="002E3A2D"/>
    <w:rsid w:val="002F3F95"/>
    <w:rsid w:val="00314019"/>
    <w:rsid w:val="00315BE1"/>
    <w:rsid w:val="00316EE9"/>
    <w:rsid w:val="00323D27"/>
    <w:rsid w:val="00325C07"/>
    <w:rsid w:val="003332C4"/>
    <w:rsid w:val="00336592"/>
    <w:rsid w:val="00342B06"/>
    <w:rsid w:val="003445ED"/>
    <w:rsid w:val="003523C8"/>
    <w:rsid w:val="003644CE"/>
    <w:rsid w:val="00374448"/>
    <w:rsid w:val="00382A10"/>
    <w:rsid w:val="00384A13"/>
    <w:rsid w:val="003855A1"/>
    <w:rsid w:val="00387B5A"/>
    <w:rsid w:val="003923D5"/>
    <w:rsid w:val="00396E37"/>
    <w:rsid w:val="00397703"/>
    <w:rsid w:val="003A1C68"/>
    <w:rsid w:val="003A2BF8"/>
    <w:rsid w:val="003A4DAD"/>
    <w:rsid w:val="003A7ABB"/>
    <w:rsid w:val="003B1B3D"/>
    <w:rsid w:val="003B25E6"/>
    <w:rsid w:val="003C3C96"/>
    <w:rsid w:val="003C3E5D"/>
    <w:rsid w:val="003C595C"/>
    <w:rsid w:val="003C5D56"/>
    <w:rsid w:val="003C6A4F"/>
    <w:rsid w:val="003D09AE"/>
    <w:rsid w:val="003D67A7"/>
    <w:rsid w:val="003E3EB4"/>
    <w:rsid w:val="003F144D"/>
    <w:rsid w:val="003F1B57"/>
    <w:rsid w:val="003F25AE"/>
    <w:rsid w:val="00404A3C"/>
    <w:rsid w:val="0040548D"/>
    <w:rsid w:val="004123F3"/>
    <w:rsid w:val="004160D7"/>
    <w:rsid w:val="00421B1D"/>
    <w:rsid w:val="00427D4D"/>
    <w:rsid w:val="00433BE4"/>
    <w:rsid w:val="00437805"/>
    <w:rsid w:val="00445997"/>
    <w:rsid w:val="004559F8"/>
    <w:rsid w:val="00456C94"/>
    <w:rsid w:val="00482EDB"/>
    <w:rsid w:val="00485DC1"/>
    <w:rsid w:val="00487822"/>
    <w:rsid w:val="004A59DC"/>
    <w:rsid w:val="004B739B"/>
    <w:rsid w:val="004D42A5"/>
    <w:rsid w:val="004E3717"/>
    <w:rsid w:val="004F2762"/>
    <w:rsid w:val="005034FE"/>
    <w:rsid w:val="005039E9"/>
    <w:rsid w:val="00505388"/>
    <w:rsid w:val="00507954"/>
    <w:rsid w:val="00511586"/>
    <w:rsid w:val="00545192"/>
    <w:rsid w:val="0054739A"/>
    <w:rsid w:val="00547B2F"/>
    <w:rsid w:val="005511F3"/>
    <w:rsid w:val="00572139"/>
    <w:rsid w:val="00573CCB"/>
    <w:rsid w:val="00581F32"/>
    <w:rsid w:val="005826A5"/>
    <w:rsid w:val="00590CF1"/>
    <w:rsid w:val="00590FB0"/>
    <w:rsid w:val="005972EA"/>
    <w:rsid w:val="005A0FB6"/>
    <w:rsid w:val="005A45A5"/>
    <w:rsid w:val="005A5D13"/>
    <w:rsid w:val="005B1627"/>
    <w:rsid w:val="005C274C"/>
    <w:rsid w:val="005C705D"/>
    <w:rsid w:val="005E0AF3"/>
    <w:rsid w:val="005F7BA0"/>
    <w:rsid w:val="00600582"/>
    <w:rsid w:val="00604720"/>
    <w:rsid w:val="00606371"/>
    <w:rsid w:val="00617AE3"/>
    <w:rsid w:val="00620922"/>
    <w:rsid w:val="00624C20"/>
    <w:rsid w:val="006258A6"/>
    <w:rsid w:val="00626B36"/>
    <w:rsid w:val="006301AC"/>
    <w:rsid w:val="00644E38"/>
    <w:rsid w:val="006528C4"/>
    <w:rsid w:val="0065318F"/>
    <w:rsid w:val="0065770D"/>
    <w:rsid w:val="00675BF5"/>
    <w:rsid w:val="006902B4"/>
    <w:rsid w:val="006919CB"/>
    <w:rsid w:val="0069209F"/>
    <w:rsid w:val="006966CC"/>
    <w:rsid w:val="00697205"/>
    <w:rsid w:val="006A10C3"/>
    <w:rsid w:val="006A2979"/>
    <w:rsid w:val="006A437C"/>
    <w:rsid w:val="006A53C3"/>
    <w:rsid w:val="006B29DE"/>
    <w:rsid w:val="006B4618"/>
    <w:rsid w:val="006B54EA"/>
    <w:rsid w:val="006B71D6"/>
    <w:rsid w:val="006C3547"/>
    <w:rsid w:val="006C68CE"/>
    <w:rsid w:val="006D08AF"/>
    <w:rsid w:val="006D4560"/>
    <w:rsid w:val="006E5C35"/>
    <w:rsid w:val="006E621C"/>
    <w:rsid w:val="006F425D"/>
    <w:rsid w:val="006F72BC"/>
    <w:rsid w:val="006F76B2"/>
    <w:rsid w:val="00702135"/>
    <w:rsid w:val="00711F46"/>
    <w:rsid w:val="007216AA"/>
    <w:rsid w:val="00725768"/>
    <w:rsid w:val="00731B86"/>
    <w:rsid w:val="007320E7"/>
    <w:rsid w:val="00736EBD"/>
    <w:rsid w:val="0074225F"/>
    <w:rsid w:val="00745020"/>
    <w:rsid w:val="00746DB4"/>
    <w:rsid w:val="00747439"/>
    <w:rsid w:val="00752693"/>
    <w:rsid w:val="007535F4"/>
    <w:rsid w:val="00753A04"/>
    <w:rsid w:val="00756E94"/>
    <w:rsid w:val="007613F9"/>
    <w:rsid w:val="00762744"/>
    <w:rsid w:val="007712CD"/>
    <w:rsid w:val="00771C4A"/>
    <w:rsid w:val="007741EC"/>
    <w:rsid w:val="0077427B"/>
    <w:rsid w:val="007755CE"/>
    <w:rsid w:val="00776F30"/>
    <w:rsid w:val="00777EAF"/>
    <w:rsid w:val="007827D3"/>
    <w:rsid w:val="00792378"/>
    <w:rsid w:val="007954FB"/>
    <w:rsid w:val="007A7A83"/>
    <w:rsid w:val="007B388E"/>
    <w:rsid w:val="007C1CCD"/>
    <w:rsid w:val="007C5E6B"/>
    <w:rsid w:val="007D07DB"/>
    <w:rsid w:val="007D0DF8"/>
    <w:rsid w:val="007D457B"/>
    <w:rsid w:val="007D46CC"/>
    <w:rsid w:val="007D4F70"/>
    <w:rsid w:val="007D50C2"/>
    <w:rsid w:val="007D5ADE"/>
    <w:rsid w:val="007D642C"/>
    <w:rsid w:val="007E6CF3"/>
    <w:rsid w:val="007F2E83"/>
    <w:rsid w:val="0080259E"/>
    <w:rsid w:val="00805303"/>
    <w:rsid w:val="00811D93"/>
    <w:rsid w:val="00816082"/>
    <w:rsid w:val="00821703"/>
    <w:rsid w:val="008308DD"/>
    <w:rsid w:val="00830A30"/>
    <w:rsid w:val="0083499E"/>
    <w:rsid w:val="00837163"/>
    <w:rsid w:val="00845C69"/>
    <w:rsid w:val="00847EA1"/>
    <w:rsid w:val="00852E9F"/>
    <w:rsid w:val="008551EE"/>
    <w:rsid w:val="00862368"/>
    <w:rsid w:val="008636BD"/>
    <w:rsid w:val="00863C77"/>
    <w:rsid w:val="00877BFD"/>
    <w:rsid w:val="00880A1A"/>
    <w:rsid w:val="00884DCD"/>
    <w:rsid w:val="00892B6B"/>
    <w:rsid w:val="0089552B"/>
    <w:rsid w:val="0089668F"/>
    <w:rsid w:val="008A001B"/>
    <w:rsid w:val="008A2C3D"/>
    <w:rsid w:val="008A2DB6"/>
    <w:rsid w:val="008B105A"/>
    <w:rsid w:val="008B2DFF"/>
    <w:rsid w:val="008B5BEC"/>
    <w:rsid w:val="008B7A45"/>
    <w:rsid w:val="008C156D"/>
    <w:rsid w:val="008C1A67"/>
    <w:rsid w:val="008E4463"/>
    <w:rsid w:val="008F2145"/>
    <w:rsid w:val="008F3F75"/>
    <w:rsid w:val="008F4112"/>
    <w:rsid w:val="00906C0D"/>
    <w:rsid w:val="00906FEB"/>
    <w:rsid w:val="009173DB"/>
    <w:rsid w:val="009366A5"/>
    <w:rsid w:val="009374DE"/>
    <w:rsid w:val="0094160C"/>
    <w:rsid w:val="00953366"/>
    <w:rsid w:val="00962DDD"/>
    <w:rsid w:val="00966D3D"/>
    <w:rsid w:val="00967255"/>
    <w:rsid w:val="00973680"/>
    <w:rsid w:val="00973814"/>
    <w:rsid w:val="0098627C"/>
    <w:rsid w:val="00992ADE"/>
    <w:rsid w:val="00996846"/>
    <w:rsid w:val="00997509"/>
    <w:rsid w:val="009B449D"/>
    <w:rsid w:val="009B4551"/>
    <w:rsid w:val="009C0F92"/>
    <w:rsid w:val="009C13F9"/>
    <w:rsid w:val="009D5F36"/>
    <w:rsid w:val="009D7164"/>
    <w:rsid w:val="009E5FC8"/>
    <w:rsid w:val="009F0383"/>
    <w:rsid w:val="009F714D"/>
    <w:rsid w:val="00A02893"/>
    <w:rsid w:val="00A03337"/>
    <w:rsid w:val="00A07B40"/>
    <w:rsid w:val="00A17919"/>
    <w:rsid w:val="00A3066F"/>
    <w:rsid w:val="00A309B6"/>
    <w:rsid w:val="00A45F2E"/>
    <w:rsid w:val="00A517A3"/>
    <w:rsid w:val="00A51B35"/>
    <w:rsid w:val="00A5287C"/>
    <w:rsid w:val="00A648DC"/>
    <w:rsid w:val="00A70C58"/>
    <w:rsid w:val="00A70E76"/>
    <w:rsid w:val="00A719B5"/>
    <w:rsid w:val="00A845E2"/>
    <w:rsid w:val="00AA1424"/>
    <w:rsid w:val="00AB78C6"/>
    <w:rsid w:val="00AC5306"/>
    <w:rsid w:val="00AC6B7C"/>
    <w:rsid w:val="00AD67C9"/>
    <w:rsid w:val="00AE17C6"/>
    <w:rsid w:val="00AE2BB6"/>
    <w:rsid w:val="00AF4DB2"/>
    <w:rsid w:val="00AF79BE"/>
    <w:rsid w:val="00AF7CE9"/>
    <w:rsid w:val="00B0131D"/>
    <w:rsid w:val="00B05192"/>
    <w:rsid w:val="00B0634E"/>
    <w:rsid w:val="00B255BF"/>
    <w:rsid w:val="00B26F3B"/>
    <w:rsid w:val="00B3386F"/>
    <w:rsid w:val="00B40765"/>
    <w:rsid w:val="00B4709D"/>
    <w:rsid w:val="00B52972"/>
    <w:rsid w:val="00B530D2"/>
    <w:rsid w:val="00B577A1"/>
    <w:rsid w:val="00B63119"/>
    <w:rsid w:val="00B6729C"/>
    <w:rsid w:val="00B80D25"/>
    <w:rsid w:val="00B830E0"/>
    <w:rsid w:val="00B914CB"/>
    <w:rsid w:val="00B9221B"/>
    <w:rsid w:val="00B95C33"/>
    <w:rsid w:val="00BB0278"/>
    <w:rsid w:val="00BC400B"/>
    <w:rsid w:val="00BC4EAA"/>
    <w:rsid w:val="00BD1D2A"/>
    <w:rsid w:val="00BD3F8B"/>
    <w:rsid w:val="00BD500E"/>
    <w:rsid w:val="00BD614A"/>
    <w:rsid w:val="00BE01A5"/>
    <w:rsid w:val="00BE4B4C"/>
    <w:rsid w:val="00BE7093"/>
    <w:rsid w:val="00C06C82"/>
    <w:rsid w:val="00C12294"/>
    <w:rsid w:val="00C1782B"/>
    <w:rsid w:val="00C24D75"/>
    <w:rsid w:val="00C35047"/>
    <w:rsid w:val="00C352E3"/>
    <w:rsid w:val="00C36865"/>
    <w:rsid w:val="00C46BB6"/>
    <w:rsid w:val="00C51872"/>
    <w:rsid w:val="00C5200F"/>
    <w:rsid w:val="00C62515"/>
    <w:rsid w:val="00C7257F"/>
    <w:rsid w:val="00C76609"/>
    <w:rsid w:val="00C76B63"/>
    <w:rsid w:val="00C77022"/>
    <w:rsid w:val="00C82336"/>
    <w:rsid w:val="00C844D7"/>
    <w:rsid w:val="00C90FF1"/>
    <w:rsid w:val="00C97068"/>
    <w:rsid w:val="00CA3C85"/>
    <w:rsid w:val="00CA57BF"/>
    <w:rsid w:val="00CB4953"/>
    <w:rsid w:val="00CB6B4C"/>
    <w:rsid w:val="00CD2EB5"/>
    <w:rsid w:val="00CE24C4"/>
    <w:rsid w:val="00CE77C6"/>
    <w:rsid w:val="00CF4233"/>
    <w:rsid w:val="00D00409"/>
    <w:rsid w:val="00D03457"/>
    <w:rsid w:val="00D03B36"/>
    <w:rsid w:val="00D0688D"/>
    <w:rsid w:val="00D118EF"/>
    <w:rsid w:val="00D11E94"/>
    <w:rsid w:val="00D15E8C"/>
    <w:rsid w:val="00D200D4"/>
    <w:rsid w:val="00D226BF"/>
    <w:rsid w:val="00D26A93"/>
    <w:rsid w:val="00D3184E"/>
    <w:rsid w:val="00D365CE"/>
    <w:rsid w:val="00D370DB"/>
    <w:rsid w:val="00D42A8F"/>
    <w:rsid w:val="00D50415"/>
    <w:rsid w:val="00D51A35"/>
    <w:rsid w:val="00D51DB4"/>
    <w:rsid w:val="00D56E22"/>
    <w:rsid w:val="00D5762F"/>
    <w:rsid w:val="00D640DF"/>
    <w:rsid w:val="00D7397E"/>
    <w:rsid w:val="00D858AF"/>
    <w:rsid w:val="00D8747E"/>
    <w:rsid w:val="00D918AA"/>
    <w:rsid w:val="00D9199B"/>
    <w:rsid w:val="00D97315"/>
    <w:rsid w:val="00DA0CAA"/>
    <w:rsid w:val="00DA691F"/>
    <w:rsid w:val="00DA79B6"/>
    <w:rsid w:val="00DB2375"/>
    <w:rsid w:val="00DB767F"/>
    <w:rsid w:val="00DC5084"/>
    <w:rsid w:val="00DD619E"/>
    <w:rsid w:val="00DE3C4D"/>
    <w:rsid w:val="00DE7E44"/>
    <w:rsid w:val="00DF3D73"/>
    <w:rsid w:val="00E006FE"/>
    <w:rsid w:val="00E12A3F"/>
    <w:rsid w:val="00E160EA"/>
    <w:rsid w:val="00E22935"/>
    <w:rsid w:val="00E235A4"/>
    <w:rsid w:val="00E32BAF"/>
    <w:rsid w:val="00E34493"/>
    <w:rsid w:val="00E45718"/>
    <w:rsid w:val="00E51914"/>
    <w:rsid w:val="00E571E0"/>
    <w:rsid w:val="00E61A42"/>
    <w:rsid w:val="00E644BE"/>
    <w:rsid w:val="00E65291"/>
    <w:rsid w:val="00E67A24"/>
    <w:rsid w:val="00E7252B"/>
    <w:rsid w:val="00E743B3"/>
    <w:rsid w:val="00E768F4"/>
    <w:rsid w:val="00E77532"/>
    <w:rsid w:val="00E8436B"/>
    <w:rsid w:val="00E87A68"/>
    <w:rsid w:val="00E942BB"/>
    <w:rsid w:val="00E95184"/>
    <w:rsid w:val="00EA2C46"/>
    <w:rsid w:val="00EA464E"/>
    <w:rsid w:val="00EB0763"/>
    <w:rsid w:val="00EB5591"/>
    <w:rsid w:val="00EB7C58"/>
    <w:rsid w:val="00EC0C30"/>
    <w:rsid w:val="00ED412C"/>
    <w:rsid w:val="00ED539C"/>
    <w:rsid w:val="00F40F76"/>
    <w:rsid w:val="00F4306E"/>
    <w:rsid w:val="00F61FE5"/>
    <w:rsid w:val="00F66075"/>
    <w:rsid w:val="00F66F03"/>
    <w:rsid w:val="00F71568"/>
    <w:rsid w:val="00F7212C"/>
    <w:rsid w:val="00F72A45"/>
    <w:rsid w:val="00F739EB"/>
    <w:rsid w:val="00F744D9"/>
    <w:rsid w:val="00F76013"/>
    <w:rsid w:val="00F86557"/>
    <w:rsid w:val="00F90802"/>
    <w:rsid w:val="00FA2075"/>
    <w:rsid w:val="00FB237A"/>
    <w:rsid w:val="00FB2AEC"/>
    <w:rsid w:val="00FC0E96"/>
    <w:rsid w:val="00FC2ACA"/>
    <w:rsid w:val="00FC5833"/>
    <w:rsid w:val="00FE1455"/>
    <w:rsid w:val="00FE1AB1"/>
    <w:rsid w:val="00FF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2"/>
    </o:shapelayout>
  </w:shapeDefaults>
  <w:decimalSymbol w:val="."/>
  <w:listSeparator w:val=","/>
  <w14:docId w14:val="203DBE7A"/>
  <w15:chartTrackingRefBased/>
  <w15:docId w15:val="{436BF21B-317C-4EC5-B8E8-A174560CA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45E2"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tabs>
        <w:tab w:val="left" w:pos="5040"/>
      </w:tabs>
      <w:jc w:val="center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ocked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ind w:right="270"/>
      <w:jc w:val="center"/>
    </w:pPr>
    <w:rPr>
      <w:b/>
    </w:rPr>
  </w:style>
  <w:style w:type="paragraph" w:styleId="BodyText">
    <w:name w:val="Body Text"/>
    <w:basedOn w:val="Normal"/>
    <w:rPr>
      <w:rFonts w:cs="Arial"/>
      <w:szCs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rsid w:val="002C2D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B71D6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rsid w:val="00C1782B"/>
    <w:pPr>
      <w:spacing w:after="120" w:line="480" w:lineRule="auto"/>
      <w:ind w:left="360"/>
    </w:pPr>
  </w:style>
  <w:style w:type="paragraph" w:styleId="NormalWeb">
    <w:name w:val="Normal (Web)"/>
    <w:basedOn w:val="Normal"/>
    <w:rsid w:val="006902B4"/>
    <w:pPr>
      <w:spacing w:before="33" w:after="33"/>
    </w:pPr>
    <w:rPr>
      <w:rFonts w:cs="Arial"/>
      <w:sz w:val="24"/>
      <w:szCs w:val="24"/>
    </w:rPr>
  </w:style>
  <w:style w:type="character" w:styleId="Emphasis">
    <w:name w:val="Emphasis"/>
    <w:qFormat/>
    <w:rsid w:val="006902B4"/>
    <w:rPr>
      <w:i/>
      <w:iCs/>
    </w:rPr>
  </w:style>
  <w:style w:type="character" w:customStyle="1" w:styleId="st1">
    <w:name w:val="st1"/>
    <w:basedOn w:val="DefaultParagraphFont"/>
    <w:rsid w:val="00A845E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782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rsid w:val="006301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301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01AC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6301A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6A29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A2979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80259E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7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9011">
      <w:bodyDiv w:val="1"/>
      <w:marLeft w:val="0"/>
      <w:marRight w:val="0"/>
      <w:marTop w:val="0"/>
      <w:marBottom w:val="0"/>
      <w:divBdr>
        <w:top w:val="single" w:sz="18" w:space="0" w:color="0A4462"/>
        <w:left w:val="none" w:sz="0" w:space="0" w:color="auto"/>
        <w:bottom w:val="none" w:sz="0" w:space="0" w:color="auto"/>
        <w:right w:val="none" w:sz="0" w:space="0" w:color="auto"/>
      </w:divBdr>
      <w:divsChild>
        <w:div w:id="108006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20141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535592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61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2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02618a-c2c7-4c24-93cf-965308a2daea" xsi:nil="true"/>
    <Modified_x0020_on xmlns="6dd44519-f1d2-4e34-a110-e2e420685e7e">2022-09-15T12:21:18+00:00</Modified_x0020_on>
    <Notes0 xmlns="6dd44519-f1d2-4e34-a110-e2e420685e7e" xsi:nil="true"/>
    <o10fb58b6f1b4237af11b5fc8dde9845 xmlns="4f02618a-c2c7-4c24-93cf-965308a2daea" xsi:nil="true"/>
    <de41ccc7d4784b11bfed8e20bf75ca01 xmlns="4f02618a-c2c7-4c24-93cf-965308a2daea" xsi:nil="true"/>
    <i7c492e22f6d4edeb2075ae5873ec95b xmlns="4f02618a-c2c7-4c24-93cf-965308a2daea">
      <Terms xmlns="http://schemas.microsoft.com/office/infopath/2007/PartnerControls"/>
    </i7c492e22f6d4edeb2075ae5873ec95b>
    <lcf76f155ced4ddcb4097134ff3c332f xmlns="6dd44519-f1d2-4e34-a110-e2e420685e7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9" ma:contentTypeDescription="Create a new document." ma:contentTypeScope="" ma:versionID="1df9736d0f6bc7e7b16aaceca6ce1253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2bb739fd1e6235c91364ac2135c92dd9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efe722d5-4220-4abe-b3a2-0beee315a9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6C5388-3346-4CDB-AEE0-25480D4E6A27}">
  <ds:schemaRefs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6dd44519-f1d2-4e34-a110-e2e420685e7e"/>
    <ds:schemaRef ds:uri="4f02618a-c2c7-4c24-93cf-965308a2daea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8C28812-F4C8-4824-8C67-51C03B031F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962795-E3A8-413C-B454-9FCD9162DA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D539CEC-805B-4BF1-A5F3-FB56B0B5EC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284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retary's Stationary</vt:lpstr>
    </vt:vector>
  </TitlesOfParts>
  <Company>Department of Health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retary's Stationary</dc:title>
  <dc:subject/>
  <dc:creator>donaldsonrx</dc:creator>
  <cp:keywords/>
  <cp:lastModifiedBy>Matt Bancroft</cp:lastModifiedBy>
  <cp:revision>2</cp:revision>
  <cp:lastPrinted>2022-08-31T12:25:00Z</cp:lastPrinted>
  <dcterms:created xsi:type="dcterms:W3CDTF">2022-09-15T12:21:00Z</dcterms:created>
  <dcterms:modified xsi:type="dcterms:W3CDTF">2022-09-15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_dlc_DocIdItemGuid">
    <vt:lpwstr>3b6f230a-2ab2-4dbd-8c3b-9451e513e974</vt:lpwstr>
  </property>
  <property fmtid="{D5CDD505-2E9C-101B-9397-08002B2CF9AE}" pid="4" name="Programs">
    <vt:lpwstr/>
  </property>
  <property fmtid="{D5CDD505-2E9C-101B-9397-08002B2CF9AE}" pid="5" name="Center Keywords">
    <vt:lpwstr/>
  </property>
  <property fmtid="{D5CDD505-2E9C-101B-9397-08002B2CF9AE}" pid="6" name="Focus Areas">
    <vt:lpwstr/>
  </property>
</Properties>
</file>